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0F004" w14:textId="1521084D" w:rsidR="00AF2486" w:rsidRPr="00BB1B1A" w:rsidRDefault="00AF2486" w:rsidP="00BB1B1A">
      <w:pPr>
        <w:tabs>
          <w:tab w:val="left" w:leader="underscore" w:pos="9360"/>
          <w:tab w:val="right" w:leader="underscore" w:pos="13680"/>
          <w:tab w:val="right" w:leader="underscore" w:pos="15120"/>
        </w:tabs>
        <w:spacing w:after="0" w:line="240" w:lineRule="auto"/>
        <w:rPr>
          <w:i/>
        </w:rPr>
      </w:pPr>
      <w:r w:rsidRPr="00BB1B1A">
        <w:rPr>
          <w:b/>
          <w:bCs/>
          <w:iCs/>
        </w:rPr>
        <w:t>Project/Team Name</w:t>
      </w:r>
      <w:r w:rsidRPr="00BB1B1A">
        <w:rPr>
          <w:i/>
        </w:rPr>
        <w:t>:</w:t>
      </w:r>
      <w:r w:rsidR="00387FEA" w:rsidRPr="00BB1B1A">
        <w:rPr>
          <w:i/>
        </w:rPr>
        <w:t xml:space="preserve"> </w:t>
      </w:r>
      <w:r w:rsidRPr="00BB1B1A">
        <w:rPr>
          <w:i/>
        </w:rPr>
        <w:tab/>
      </w:r>
      <w:r w:rsidR="00BB1B1A" w:rsidRPr="002303EF">
        <w:rPr>
          <w:b/>
          <w:bCs/>
          <w:iCs/>
        </w:rPr>
        <w:t>Reviewer:</w:t>
      </w:r>
      <w:r w:rsidR="00BB1B1A" w:rsidRPr="00BB1B1A">
        <w:rPr>
          <w:iCs/>
        </w:rPr>
        <w:t xml:space="preserve">  </w:t>
      </w:r>
      <w:r w:rsidR="00BB1B1A">
        <w:rPr>
          <w:iCs/>
        </w:rPr>
        <w:tab/>
      </w:r>
      <w:r w:rsidR="00BB1B1A" w:rsidRPr="002303EF">
        <w:rPr>
          <w:b/>
          <w:bCs/>
          <w:iCs/>
        </w:rPr>
        <w:t>Date</w:t>
      </w:r>
      <w:r w:rsidR="00BB1B1A">
        <w:rPr>
          <w:iCs/>
        </w:rPr>
        <w:t xml:space="preserve">: </w:t>
      </w:r>
      <w:r w:rsidR="00BB1B1A">
        <w:rPr>
          <w:iCs/>
        </w:rPr>
        <w:tab/>
      </w:r>
    </w:p>
    <w:tbl>
      <w:tblPr>
        <w:tblStyle w:val="TableGrid"/>
        <w:tblpPr w:leftFromText="180" w:rightFromText="180" w:vertAnchor="text" w:horzAnchor="margin" w:tblpY="403"/>
        <w:tblW w:w="15030" w:type="dxa"/>
        <w:tblLayout w:type="fixed"/>
        <w:tblLook w:val="04A0" w:firstRow="1" w:lastRow="0" w:firstColumn="1" w:lastColumn="0" w:noHBand="0" w:noVBand="1"/>
      </w:tblPr>
      <w:tblGrid>
        <w:gridCol w:w="2250"/>
        <w:gridCol w:w="1759"/>
        <w:gridCol w:w="2201"/>
        <w:gridCol w:w="2070"/>
        <w:gridCol w:w="1980"/>
        <w:gridCol w:w="1980"/>
        <w:gridCol w:w="900"/>
        <w:gridCol w:w="720"/>
        <w:gridCol w:w="1170"/>
      </w:tblGrid>
      <w:tr w:rsidR="00385A55" w:rsidRPr="00F14019" w14:paraId="2ABB819A" w14:textId="77777777" w:rsidTr="00835D77">
        <w:tc>
          <w:tcPr>
            <w:tcW w:w="2250" w:type="dxa"/>
            <w:vAlign w:val="center"/>
          </w:tcPr>
          <w:p w14:paraId="2F494884" w14:textId="1CCB6BBF" w:rsidR="00385A55" w:rsidRPr="00F14019" w:rsidRDefault="00385A55" w:rsidP="00385A55">
            <w:pPr>
              <w:jc w:val="center"/>
              <w:rPr>
                <w:b/>
                <w:i/>
                <w:sz w:val="21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759" w:type="dxa"/>
            <w:vAlign w:val="center"/>
          </w:tcPr>
          <w:p w14:paraId="296FCEF7" w14:textId="3DC75248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2201" w:type="dxa"/>
            <w:vAlign w:val="center"/>
          </w:tcPr>
          <w:p w14:paraId="4163997F" w14:textId="495E3FD4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2070" w:type="dxa"/>
            <w:vAlign w:val="center"/>
          </w:tcPr>
          <w:p w14:paraId="250466B8" w14:textId="4C4DA9BA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80" w:type="dxa"/>
            <w:vAlign w:val="center"/>
          </w:tcPr>
          <w:p w14:paraId="34E5628F" w14:textId="5BD16028" w:rsidR="00385A55" w:rsidRPr="00F14019" w:rsidRDefault="00385A55" w:rsidP="00385A55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80" w:type="dxa"/>
            <w:vAlign w:val="center"/>
          </w:tcPr>
          <w:p w14:paraId="5F02C6E3" w14:textId="0C137A7A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00" w:type="dxa"/>
            <w:vAlign w:val="center"/>
          </w:tcPr>
          <w:p w14:paraId="0894E27D" w14:textId="77777777" w:rsidR="00385A55" w:rsidRPr="00F14019" w:rsidRDefault="00385A55" w:rsidP="00385A55">
            <w:pPr>
              <w:jc w:val="center"/>
              <w:rPr>
                <w:b/>
                <w:i/>
                <w:sz w:val="21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20" w:type="dxa"/>
            <w:vAlign w:val="center"/>
          </w:tcPr>
          <w:p w14:paraId="52C177BA" w14:textId="77777777" w:rsidR="00385A55" w:rsidRPr="00F14019" w:rsidRDefault="00385A55" w:rsidP="00385A55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1170" w:type="dxa"/>
            <w:vAlign w:val="center"/>
          </w:tcPr>
          <w:p w14:paraId="631AFBC0" w14:textId="77777777" w:rsidR="00385A55" w:rsidRPr="00F14019" w:rsidRDefault="00385A55" w:rsidP="00385A55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  <w:p w14:paraId="1D38E525" w14:textId="77777777" w:rsidR="00385A55" w:rsidRPr="00F14019" w:rsidRDefault="00385A55" w:rsidP="00385A55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(Click Ctrl-A and Press F9)</w:t>
            </w:r>
          </w:p>
        </w:tc>
      </w:tr>
      <w:tr w:rsidR="00835D77" w:rsidRPr="00F14019" w14:paraId="34469E01" w14:textId="77777777" w:rsidTr="00835D77">
        <w:trPr>
          <w:trHeight w:val="971"/>
        </w:trPr>
        <w:tc>
          <w:tcPr>
            <w:tcW w:w="2250" w:type="dxa"/>
          </w:tcPr>
          <w:p w14:paraId="7667BD85" w14:textId="394D6AC3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BB1B1A">
              <w:rPr>
                <w:b/>
                <w:bCs/>
                <w:i/>
                <w:sz w:val="18"/>
                <w:szCs w:val="20"/>
              </w:rPr>
              <w:t>Introduction and Background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  <w:r w:rsidRPr="00F14019">
              <w:rPr>
                <w:i/>
                <w:sz w:val="18"/>
                <w:szCs w:val="20"/>
              </w:rPr>
              <w:br/>
              <w:t xml:space="preserve">- Customer, </w:t>
            </w:r>
            <w:r w:rsidR="006725E2" w:rsidRPr="00F14019">
              <w:rPr>
                <w:i/>
                <w:sz w:val="18"/>
                <w:szCs w:val="20"/>
              </w:rPr>
              <w:t>Needs, Benefits</w:t>
            </w:r>
            <w:r w:rsidRPr="00F14019">
              <w:rPr>
                <w:i/>
                <w:sz w:val="18"/>
                <w:szCs w:val="20"/>
              </w:rPr>
              <w:t>, &amp; Project History</w:t>
            </w:r>
          </w:p>
        </w:tc>
        <w:tc>
          <w:tcPr>
            <w:tcW w:w="1759" w:type="dxa"/>
          </w:tcPr>
          <w:p w14:paraId="04DE8996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The background information is very clear. </w:t>
            </w:r>
          </w:p>
        </w:tc>
        <w:tc>
          <w:tcPr>
            <w:tcW w:w="2201" w:type="dxa"/>
          </w:tcPr>
          <w:p w14:paraId="6850F31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mostly clear.</w:t>
            </w:r>
          </w:p>
        </w:tc>
        <w:tc>
          <w:tcPr>
            <w:tcW w:w="2070" w:type="dxa"/>
          </w:tcPr>
          <w:p w14:paraId="048BA583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somewhat clear.</w:t>
            </w:r>
          </w:p>
        </w:tc>
        <w:tc>
          <w:tcPr>
            <w:tcW w:w="1980" w:type="dxa"/>
          </w:tcPr>
          <w:p w14:paraId="7C593D5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unclear.</w:t>
            </w:r>
          </w:p>
        </w:tc>
        <w:tc>
          <w:tcPr>
            <w:tcW w:w="1980" w:type="dxa"/>
          </w:tcPr>
          <w:p w14:paraId="06945ADA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nsufficient background information presented</w:t>
            </w:r>
          </w:p>
        </w:tc>
        <w:tc>
          <w:tcPr>
            <w:tcW w:w="900" w:type="dxa"/>
            <w:vAlign w:val="center"/>
          </w:tcPr>
          <w:p w14:paraId="046E220F" w14:textId="1EBE5D7D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101D4A28" w14:textId="546BC404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5E1A96">
              <w:rPr>
                <w:i/>
                <w:sz w:val="18"/>
                <w:szCs w:val="20"/>
              </w:rPr>
              <w:t>05</w:t>
            </w:r>
          </w:p>
        </w:tc>
        <w:tc>
          <w:tcPr>
            <w:tcW w:w="1170" w:type="dxa"/>
            <w:vAlign w:val="center"/>
          </w:tcPr>
          <w:p w14:paraId="4EB2968E" w14:textId="4306D859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01D78A6E" w14:textId="77777777" w:rsidTr="00835D77">
        <w:trPr>
          <w:trHeight w:val="989"/>
        </w:trPr>
        <w:tc>
          <w:tcPr>
            <w:tcW w:w="2250" w:type="dxa"/>
          </w:tcPr>
          <w:p w14:paraId="14284CBB" w14:textId="5D2DE40D" w:rsidR="00835D77" w:rsidRPr="00F14019" w:rsidRDefault="00835D77" w:rsidP="00835D77">
            <w:pPr>
              <w:spacing w:after="100" w:afterAutospacing="1"/>
              <w:rPr>
                <w:i/>
                <w:sz w:val="18"/>
                <w:szCs w:val="20"/>
              </w:rPr>
            </w:pPr>
            <w:r w:rsidRPr="00BB1B1A">
              <w:rPr>
                <w:b/>
                <w:bCs/>
                <w:i/>
                <w:sz w:val="18"/>
                <w:szCs w:val="20"/>
              </w:rPr>
              <w:t>Formulating an engineering problem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  <w:r w:rsidR="00DF5EA0">
              <w:rPr>
                <w:i/>
                <w:sz w:val="18"/>
                <w:szCs w:val="20"/>
              </w:rPr>
              <w:br/>
              <w:t xml:space="preserve">- </w:t>
            </w:r>
            <w:r w:rsidRPr="00F14019">
              <w:rPr>
                <w:i/>
                <w:sz w:val="18"/>
                <w:szCs w:val="20"/>
              </w:rPr>
              <w:t xml:space="preserve">based upon </w:t>
            </w:r>
            <w:r w:rsidR="00F42582">
              <w:rPr>
                <w:i/>
                <w:sz w:val="18"/>
                <w:szCs w:val="20"/>
              </w:rPr>
              <w:t xml:space="preserve">customer </w:t>
            </w:r>
            <w:r w:rsidRPr="00F14019">
              <w:rPr>
                <w:i/>
                <w:sz w:val="18"/>
                <w:szCs w:val="20"/>
              </w:rPr>
              <w:t xml:space="preserve">needs and </w:t>
            </w:r>
            <w:r w:rsidR="00DF5EA0">
              <w:rPr>
                <w:i/>
                <w:sz w:val="18"/>
                <w:szCs w:val="20"/>
              </w:rPr>
              <w:t>requirements</w:t>
            </w:r>
            <w:r w:rsidR="008532DB">
              <w:rPr>
                <w:i/>
                <w:sz w:val="18"/>
                <w:szCs w:val="20"/>
              </w:rPr>
              <w:t>, user stories, use cases</w:t>
            </w:r>
          </w:p>
        </w:tc>
        <w:tc>
          <w:tcPr>
            <w:tcW w:w="1759" w:type="dxa"/>
          </w:tcPr>
          <w:p w14:paraId="6914568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It was very clear what the team planned to solve and why. </w:t>
            </w:r>
          </w:p>
        </w:tc>
        <w:tc>
          <w:tcPr>
            <w:tcW w:w="2201" w:type="dxa"/>
          </w:tcPr>
          <w:p w14:paraId="4C488CE0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mostly clear what the team planned to solve and why.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br/>
            </w:r>
          </w:p>
        </w:tc>
        <w:tc>
          <w:tcPr>
            <w:tcW w:w="2070" w:type="dxa"/>
          </w:tcPr>
          <w:p w14:paraId="165155A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somewhat clear what the team planned to solve and why.</w:t>
            </w:r>
          </w:p>
        </w:tc>
        <w:tc>
          <w:tcPr>
            <w:tcW w:w="1980" w:type="dxa"/>
          </w:tcPr>
          <w:p w14:paraId="4950A1B1" w14:textId="15AB83E1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unclear what the team planned to solve and why.</w:t>
            </w:r>
          </w:p>
        </w:tc>
        <w:tc>
          <w:tcPr>
            <w:tcW w:w="1980" w:type="dxa"/>
          </w:tcPr>
          <w:p w14:paraId="3557E6F5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not conveyed what the team planned to solve and why.</w:t>
            </w:r>
          </w:p>
        </w:tc>
        <w:tc>
          <w:tcPr>
            <w:tcW w:w="900" w:type="dxa"/>
            <w:vAlign w:val="center"/>
          </w:tcPr>
          <w:p w14:paraId="08440ED0" w14:textId="1D36EF14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5F8F1D1" w14:textId="02F38F61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5E1A96">
              <w:rPr>
                <w:i/>
                <w:sz w:val="18"/>
                <w:szCs w:val="20"/>
              </w:rPr>
              <w:t>05</w:t>
            </w:r>
          </w:p>
        </w:tc>
        <w:tc>
          <w:tcPr>
            <w:tcW w:w="1170" w:type="dxa"/>
            <w:vAlign w:val="center"/>
          </w:tcPr>
          <w:p w14:paraId="2A61B7DE" w14:textId="607A0AB5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7E766343" w14:textId="77777777" w:rsidTr="00835D77">
        <w:trPr>
          <w:trHeight w:val="782"/>
        </w:trPr>
        <w:tc>
          <w:tcPr>
            <w:tcW w:w="2250" w:type="dxa"/>
          </w:tcPr>
          <w:p w14:paraId="44E65C1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Identification of design requirements,</w:t>
            </w:r>
            <w:r w:rsidRPr="00F14019">
              <w:rPr>
                <w:i/>
                <w:sz w:val="18"/>
                <w:szCs w:val="20"/>
              </w:rPr>
              <w:t xml:space="preserve"> specifications, and constraints</w:t>
            </w:r>
          </w:p>
        </w:tc>
        <w:tc>
          <w:tcPr>
            <w:tcW w:w="1759" w:type="dxa"/>
          </w:tcPr>
          <w:p w14:paraId="546734FF" w14:textId="2F1CD0BF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, specification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and 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constraints 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were very clear.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</w:p>
        </w:tc>
        <w:tc>
          <w:tcPr>
            <w:tcW w:w="2201" w:type="dxa"/>
          </w:tcPr>
          <w:p w14:paraId="1669014B" w14:textId="7E792588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, specification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and 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constraint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were mostly clear.</w:t>
            </w:r>
          </w:p>
        </w:tc>
        <w:tc>
          <w:tcPr>
            <w:tcW w:w="2070" w:type="dxa"/>
          </w:tcPr>
          <w:p w14:paraId="556347E0" w14:textId="3704192A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, specification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and 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constraint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were somewhat clear.</w:t>
            </w:r>
          </w:p>
        </w:tc>
        <w:tc>
          <w:tcPr>
            <w:tcW w:w="1980" w:type="dxa"/>
          </w:tcPr>
          <w:p w14:paraId="5CC94DF7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unclear.</w:t>
            </w:r>
          </w:p>
        </w:tc>
        <w:tc>
          <w:tcPr>
            <w:tcW w:w="1980" w:type="dxa"/>
          </w:tcPr>
          <w:p w14:paraId="31C0E4A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not presented.</w:t>
            </w:r>
          </w:p>
        </w:tc>
        <w:tc>
          <w:tcPr>
            <w:tcW w:w="900" w:type="dxa"/>
            <w:vAlign w:val="center"/>
          </w:tcPr>
          <w:p w14:paraId="5010D866" w14:textId="69D16A0C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14A92F4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14F46293" w14:textId="3362BF96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6849BA25" w14:textId="77777777" w:rsidTr="00835D77">
        <w:trPr>
          <w:trHeight w:val="1331"/>
        </w:trPr>
        <w:tc>
          <w:tcPr>
            <w:tcW w:w="2250" w:type="dxa"/>
          </w:tcPr>
          <w:p w14:paraId="1ECAF495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Application of appropriate and contemporary design methods</w:t>
            </w:r>
            <w:r w:rsidRPr="00F14019">
              <w:rPr>
                <w:i/>
                <w:sz w:val="18"/>
                <w:szCs w:val="20"/>
              </w:rPr>
              <w:br/>
              <w:t>- Developing multiple concepts</w:t>
            </w:r>
          </w:p>
        </w:tc>
        <w:tc>
          <w:tcPr>
            <w:tcW w:w="1759" w:type="dxa"/>
          </w:tcPr>
          <w:p w14:paraId="6B15B9B0" w14:textId="5D46E23F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 xml:space="preserve">Solution and approach demonstrated </w:t>
            </w:r>
            <w:r w:rsidR="00DD599E">
              <w:rPr>
                <w:i/>
                <w:sz w:val="18"/>
                <w:szCs w:val="20"/>
              </w:rPr>
              <w:t xml:space="preserve">application </w:t>
            </w:r>
            <w:r w:rsidRPr="00F14019">
              <w:rPr>
                <w:i/>
                <w:sz w:val="18"/>
                <w:szCs w:val="20"/>
              </w:rPr>
              <w:t xml:space="preserve">of the engineering design process. </w:t>
            </w:r>
          </w:p>
        </w:tc>
        <w:tc>
          <w:tcPr>
            <w:tcW w:w="2201" w:type="dxa"/>
          </w:tcPr>
          <w:p w14:paraId="3B8192A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Many artifacts of the engineering design process were applied.</w:t>
            </w:r>
          </w:p>
        </w:tc>
        <w:tc>
          <w:tcPr>
            <w:tcW w:w="2070" w:type="dxa"/>
          </w:tcPr>
          <w:p w14:paraId="74E47C2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Some artifacts of the engineering design process were applied</w:t>
            </w:r>
          </w:p>
        </w:tc>
        <w:tc>
          <w:tcPr>
            <w:tcW w:w="1980" w:type="dxa"/>
          </w:tcPr>
          <w:p w14:paraId="7C7C537C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Few artifacts of the engineering design process were applied.</w:t>
            </w:r>
          </w:p>
        </w:tc>
        <w:tc>
          <w:tcPr>
            <w:tcW w:w="1980" w:type="dxa"/>
          </w:tcPr>
          <w:p w14:paraId="489BC28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Solution &amp; approach did not follow the engineering design process.</w:t>
            </w:r>
          </w:p>
        </w:tc>
        <w:tc>
          <w:tcPr>
            <w:tcW w:w="900" w:type="dxa"/>
            <w:vAlign w:val="center"/>
          </w:tcPr>
          <w:p w14:paraId="1A832A23" w14:textId="4CC7B848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4F439D0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185AA3C7" w14:textId="00A2EAA2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49C3BCA3" w14:textId="77777777" w:rsidTr="00835D77">
        <w:trPr>
          <w:trHeight w:val="1223"/>
        </w:trPr>
        <w:tc>
          <w:tcPr>
            <w:tcW w:w="2250" w:type="dxa"/>
          </w:tcPr>
          <w:p w14:paraId="6F7707C3" w14:textId="3380318D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Demonstration of the proposed solution</w:t>
            </w:r>
            <w:r w:rsidRPr="00F14019">
              <w:rPr>
                <w:i/>
                <w:sz w:val="18"/>
                <w:szCs w:val="20"/>
              </w:rPr>
              <w:t xml:space="preserve">, </w:t>
            </w:r>
            <w:r w:rsidR="00DF5EA0">
              <w:rPr>
                <w:i/>
                <w:sz w:val="18"/>
                <w:szCs w:val="20"/>
              </w:rPr>
              <w:t xml:space="preserve">- </w:t>
            </w:r>
            <w:r w:rsidRPr="006725E2">
              <w:rPr>
                <w:b/>
                <w:bCs/>
                <w:i/>
                <w:sz w:val="18"/>
                <w:szCs w:val="20"/>
              </w:rPr>
              <w:t>prototype</w:t>
            </w:r>
            <w:r w:rsidR="00DF5EA0">
              <w:rPr>
                <w:i/>
                <w:sz w:val="18"/>
                <w:szCs w:val="20"/>
              </w:rPr>
              <w:br/>
              <w:t xml:space="preserve">- </w:t>
            </w:r>
            <w:r w:rsidRPr="00F14019">
              <w:rPr>
                <w:i/>
                <w:sz w:val="18"/>
                <w:szCs w:val="20"/>
              </w:rPr>
              <w:t>simulation, etc.</w:t>
            </w:r>
          </w:p>
        </w:tc>
        <w:tc>
          <w:tcPr>
            <w:tcW w:w="1759" w:type="dxa"/>
          </w:tcPr>
          <w:p w14:paraId="4471BA6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clearly showed that the team solved the engineering problem.</w:t>
            </w:r>
          </w:p>
        </w:tc>
        <w:tc>
          <w:tcPr>
            <w:tcW w:w="2201" w:type="dxa"/>
          </w:tcPr>
          <w:p w14:paraId="5A07DC8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many aspects of the engineering problem.</w:t>
            </w:r>
          </w:p>
        </w:tc>
        <w:tc>
          <w:tcPr>
            <w:tcW w:w="2070" w:type="dxa"/>
          </w:tcPr>
          <w:p w14:paraId="7AA2FC5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some aspects of the engineering problem.</w:t>
            </w:r>
          </w:p>
        </w:tc>
        <w:tc>
          <w:tcPr>
            <w:tcW w:w="1980" w:type="dxa"/>
          </w:tcPr>
          <w:p w14:paraId="59B8117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few aspects of the engineering problem.</w:t>
            </w:r>
          </w:p>
        </w:tc>
        <w:tc>
          <w:tcPr>
            <w:tcW w:w="1980" w:type="dxa"/>
          </w:tcPr>
          <w:p w14:paraId="0581E29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failed to show that the team solved the engineering problem.</w:t>
            </w:r>
          </w:p>
        </w:tc>
        <w:tc>
          <w:tcPr>
            <w:tcW w:w="900" w:type="dxa"/>
            <w:vAlign w:val="center"/>
          </w:tcPr>
          <w:p w14:paraId="62DD5EDD" w14:textId="6BEE8A9D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618D3919" w14:textId="5C8BD56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41438C">
              <w:rPr>
                <w:i/>
                <w:sz w:val="18"/>
                <w:szCs w:val="20"/>
              </w:rPr>
              <w:t>30</w:t>
            </w:r>
          </w:p>
        </w:tc>
        <w:tc>
          <w:tcPr>
            <w:tcW w:w="1170" w:type="dxa"/>
            <w:vAlign w:val="center"/>
          </w:tcPr>
          <w:p w14:paraId="01D454BE" w14:textId="5F93BD29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34BBDA01" w14:textId="77777777" w:rsidTr="00835D77">
        <w:trPr>
          <w:trHeight w:val="1646"/>
        </w:trPr>
        <w:tc>
          <w:tcPr>
            <w:tcW w:w="2250" w:type="dxa"/>
          </w:tcPr>
          <w:p w14:paraId="75289B38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Evaluation of the proposed solution</w:t>
            </w:r>
            <w:r w:rsidRPr="00F14019">
              <w:rPr>
                <w:i/>
                <w:sz w:val="18"/>
                <w:szCs w:val="20"/>
              </w:rPr>
              <w:br/>
              <w:t xml:space="preserve">- Validation </w:t>
            </w:r>
            <w:r w:rsidRPr="00F14019">
              <w:rPr>
                <w:i/>
                <w:sz w:val="18"/>
                <w:szCs w:val="20"/>
              </w:rPr>
              <w:br/>
              <w:t>- Verification</w:t>
            </w:r>
            <w:r w:rsidRPr="00F14019">
              <w:rPr>
                <w:i/>
                <w:sz w:val="18"/>
                <w:szCs w:val="20"/>
              </w:rPr>
              <w:br/>
              <w:t>- Performance</w:t>
            </w:r>
            <w:r w:rsidRPr="00F14019">
              <w:rPr>
                <w:i/>
                <w:sz w:val="18"/>
                <w:szCs w:val="20"/>
              </w:rPr>
              <w:br/>
              <w:t>- Quality</w:t>
            </w:r>
            <w:r w:rsidRPr="00F14019">
              <w:rPr>
                <w:i/>
                <w:sz w:val="18"/>
                <w:szCs w:val="20"/>
              </w:rPr>
              <w:br/>
              <w:t>- Appropriate methods</w:t>
            </w:r>
          </w:p>
        </w:tc>
        <w:tc>
          <w:tcPr>
            <w:tcW w:w="1759" w:type="dxa"/>
          </w:tcPr>
          <w:p w14:paraId="31D7BAAA" w14:textId="3EFE067F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</w:rPr>
              <w:t xml:space="preserve">The proposed solution was fully and systematically tested/evaluated using appropriate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2201" w:type="dxa"/>
          </w:tcPr>
          <w:p w14:paraId="3C20E765" w14:textId="7C899A75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Many features of </w:t>
            </w:r>
            <w:r w:rsidRPr="00F14019">
              <w:rPr>
                <w:i/>
                <w:sz w:val="18"/>
              </w:rPr>
              <w:t xml:space="preserve">the proposed solution were systematically tested/evaluated using appropriate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2070" w:type="dxa"/>
          </w:tcPr>
          <w:p w14:paraId="5559ED26" w14:textId="263FEFD6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Some features of </w:t>
            </w:r>
            <w:r w:rsidRPr="00F14019">
              <w:rPr>
                <w:i/>
                <w:sz w:val="18"/>
              </w:rPr>
              <w:t xml:space="preserve">the proposed solution were tested/evaluated using appropriate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1980" w:type="dxa"/>
          </w:tcPr>
          <w:p w14:paraId="75EBB460" w14:textId="5C7A30DA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Few features of </w:t>
            </w:r>
            <w:r w:rsidRPr="00F14019">
              <w:rPr>
                <w:i/>
                <w:sz w:val="18"/>
              </w:rPr>
              <w:t xml:space="preserve">the proposed solution were tested/evaluated.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 used </w:t>
            </w:r>
            <w:r w:rsidR="00DD599E">
              <w:rPr>
                <w:i/>
                <w:sz w:val="18"/>
              </w:rPr>
              <w:t>were</w:t>
            </w:r>
            <w:r w:rsidRPr="00F14019">
              <w:rPr>
                <w:i/>
                <w:sz w:val="18"/>
              </w:rPr>
              <w:t xml:space="preserve"> not appropriate.</w:t>
            </w:r>
          </w:p>
        </w:tc>
        <w:tc>
          <w:tcPr>
            <w:tcW w:w="1980" w:type="dxa"/>
          </w:tcPr>
          <w:p w14:paraId="6E73C47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proposed solution was not tested, and its performance was not evaluated.</w:t>
            </w:r>
          </w:p>
        </w:tc>
        <w:tc>
          <w:tcPr>
            <w:tcW w:w="900" w:type="dxa"/>
            <w:vAlign w:val="center"/>
          </w:tcPr>
          <w:p w14:paraId="6A448076" w14:textId="57C5F8F8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6101257A" w14:textId="51FDDDA3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41438C">
              <w:rPr>
                <w:i/>
                <w:sz w:val="18"/>
                <w:szCs w:val="20"/>
              </w:rPr>
              <w:t>20</w:t>
            </w:r>
          </w:p>
        </w:tc>
        <w:tc>
          <w:tcPr>
            <w:tcW w:w="1170" w:type="dxa"/>
            <w:vAlign w:val="center"/>
          </w:tcPr>
          <w:p w14:paraId="0407A7C5" w14:textId="01169C1F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27FAD981" w14:textId="77777777" w:rsidTr="00835D77">
        <w:tc>
          <w:tcPr>
            <w:tcW w:w="2250" w:type="dxa"/>
          </w:tcPr>
          <w:p w14:paraId="25A71D0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Overall Communication</w:t>
            </w:r>
            <w:r w:rsidRPr="00F14019">
              <w:rPr>
                <w:i/>
                <w:sz w:val="18"/>
                <w:szCs w:val="20"/>
              </w:rPr>
              <w:br/>
              <w:t>- Completeness</w:t>
            </w:r>
            <w:r w:rsidRPr="00F14019">
              <w:rPr>
                <w:i/>
                <w:sz w:val="18"/>
                <w:szCs w:val="20"/>
              </w:rPr>
              <w:br/>
              <w:t>- Correctness</w:t>
            </w:r>
            <w:r w:rsidRPr="00F14019">
              <w:rPr>
                <w:i/>
                <w:sz w:val="18"/>
                <w:szCs w:val="20"/>
              </w:rPr>
              <w:br/>
              <w:t>- Clarity</w:t>
            </w:r>
            <w:r w:rsidRPr="00F14019">
              <w:rPr>
                <w:i/>
                <w:sz w:val="18"/>
                <w:szCs w:val="20"/>
              </w:rPr>
              <w:br/>
              <w:t>- Conciseness</w:t>
            </w:r>
          </w:p>
        </w:tc>
        <w:tc>
          <w:tcPr>
            <w:tcW w:w="1759" w:type="dxa"/>
          </w:tcPr>
          <w:p w14:paraId="17104B2A" w14:textId="1DB4BEE0" w:rsidR="00835D77" w:rsidRPr="00F14019" w:rsidRDefault="00DF5EA0" w:rsidP="00835D77">
            <w:pPr>
              <w:rPr>
                <w:i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C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lear,</w:t>
            </w:r>
            <w: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concise,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ccurate, and complete. It was very easy to understand.</w:t>
            </w:r>
          </w:p>
        </w:tc>
        <w:tc>
          <w:tcPr>
            <w:tcW w:w="2201" w:type="dxa"/>
          </w:tcPr>
          <w:p w14:paraId="67204CA4" w14:textId="279115AA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Mostly clear, accurate, and complete. It was easy to understand.</w:t>
            </w:r>
          </w:p>
        </w:tc>
        <w:tc>
          <w:tcPr>
            <w:tcW w:w="2070" w:type="dxa"/>
          </w:tcPr>
          <w:p w14:paraId="5D292D3B" w14:textId="53A76CAB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Usually clear</w:t>
            </w:r>
            <w:r w:rsidR="00FB6EB1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nd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ccurate. It was sometimes difficult to understand.</w:t>
            </w:r>
          </w:p>
        </w:tc>
        <w:tc>
          <w:tcPr>
            <w:tcW w:w="1980" w:type="dxa"/>
          </w:tcPr>
          <w:p w14:paraId="0FB921BA" w14:textId="136E8242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Frequently unclear, inaccurate, and/or incomplete. It was difficult to understand.</w:t>
            </w:r>
          </w:p>
        </w:tc>
        <w:tc>
          <w:tcPr>
            <w:tcW w:w="1980" w:type="dxa"/>
          </w:tcPr>
          <w:p w14:paraId="4C4FA89F" w14:textId="46B0F4A6" w:rsidR="00835D77" w:rsidRPr="00F14019" w:rsidRDefault="00FB6EB1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U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nclear, inaccurate, and/or incomplete. It was very difficult to understand</w:t>
            </w:r>
            <w:r w:rsidR="00DF5EA0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nd follow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.</w:t>
            </w:r>
          </w:p>
          <w:p w14:paraId="2704C39D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CD12E6E" w14:textId="2DAFED0C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7FEF2E57" w14:textId="018BDABC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5E1A96">
              <w:rPr>
                <w:i/>
                <w:sz w:val="18"/>
                <w:szCs w:val="20"/>
              </w:rPr>
              <w:t>2</w:t>
            </w:r>
            <w:r w:rsidR="0041438C">
              <w:rPr>
                <w:i/>
                <w:sz w:val="18"/>
                <w:szCs w:val="20"/>
              </w:rPr>
              <w:t>0</w:t>
            </w:r>
          </w:p>
        </w:tc>
        <w:tc>
          <w:tcPr>
            <w:tcW w:w="1170" w:type="dxa"/>
            <w:vAlign w:val="center"/>
          </w:tcPr>
          <w:p w14:paraId="15D1AD87" w14:textId="00485CDE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1800B0CF" w14:textId="77777777" w:rsidTr="00835D77">
        <w:tc>
          <w:tcPr>
            <w:tcW w:w="2250" w:type="dxa"/>
          </w:tcPr>
          <w:p w14:paraId="5D76EBF3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</w:p>
        </w:tc>
        <w:tc>
          <w:tcPr>
            <w:tcW w:w="1759" w:type="dxa"/>
          </w:tcPr>
          <w:p w14:paraId="3646AB0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2201" w:type="dxa"/>
          </w:tcPr>
          <w:p w14:paraId="501D39DC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2070" w:type="dxa"/>
          </w:tcPr>
          <w:p w14:paraId="0C419DD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1980" w:type="dxa"/>
          </w:tcPr>
          <w:p w14:paraId="4C5110A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1980" w:type="dxa"/>
          </w:tcPr>
          <w:p w14:paraId="5CF9B94D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900" w:type="dxa"/>
          </w:tcPr>
          <w:p w14:paraId="7346B3DC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b/>
                <w:bCs/>
                <w:i/>
                <w:szCs w:val="24"/>
              </w:rPr>
              <w:t>Total</w:t>
            </w:r>
          </w:p>
        </w:tc>
        <w:tc>
          <w:tcPr>
            <w:tcW w:w="720" w:type="dxa"/>
          </w:tcPr>
          <w:p w14:paraId="7A6EE68B" w14:textId="137222FE" w:rsidR="00835D77" w:rsidRPr="00F14019" w:rsidRDefault="0041438C" w:rsidP="00835D77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fldChar w:fldCharType="begin"/>
            </w:r>
            <w:r>
              <w:rPr>
                <w:i/>
                <w:sz w:val="18"/>
                <w:szCs w:val="18"/>
              </w:rPr>
              <w:instrText xml:space="preserve"> =SUM(ABOVE) \# "0.00" </w:instrText>
            </w:r>
            <w:r>
              <w:rPr>
                <w:i/>
                <w:sz w:val="18"/>
                <w:szCs w:val="18"/>
              </w:rPr>
              <w:fldChar w:fldCharType="separate"/>
            </w:r>
            <w:r>
              <w:rPr>
                <w:i/>
                <w:noProof/>
                <w:sz w:val="18"/>
                <w:szCs w:val="18"/>
              </w:rPr>
              <w:t>1.00</w:t>
            </w:r>
            <w:r>
              <w:rPr>
                <w:i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</w:tcPr>
          <w:p w14:paraId="0B8F6ACB" w14:textId="00D32F65" w:rsidR="00835D77" w:rsidRPr="00F14019" w:rsidRDefault="00835D77" w:rsidP="00835D77">
            <w:pPr>
              <w:jc w:val="center"/>
              <w:rPr>
                <w:i/>
                <w:szCs w:val="24"/>
              </w:rPr>
            </w:pPr>
            <w:r w:rsidRPr="00F14019">
              <w:rPr>
                <w:i/>
                <w:szCs w:val="24"/>
              </w:rPr>
              <w:fldChar w:fldCharType="begin"/>
            </w:r>
            <w:r w:rsidRPr="00F14019">
              <w:rPr>
                <w:i/>
                <w:szCs w:val="24"/>
              </w:rPr>
              <w:instrText xml:space="preserve"> =SUM(ABOVE) \# "0.00" </w:instrText>
            </w:r>
            <w:r w:rsidRPr="00F14019">
              <w:rPr>
                <w:i/>
                <w:szCs w:val="24"/>
              </w:rPr>
              <w:fldChar w:fldCharType="separate"/>
            </w:r>
            <w:r w:rsidR="00D80647">
              <w:rPr>
                <w:i/>
                <w:noProof/>
                <w:szCs w:val="24"/>
              </w:rPr>
              <w:t>0.00</w:t>
            </w:r>
            <w:r w:rsidRPr="00F14019">
              <w:rPr>
                <w:i/>
                <w:szCs w:val="24"/>
              </w:rPr>
              <w:fldChar w:fldCharType="end"/>
            </w:r>
          </w:p>
        </w:tc>
      </w:tr>
    </w:tbl>
    <w:p w14:paraId="3814A025" w14:textId="0ED43DEB" w:rsidR="00AF2486" w:rsidRPr="00F14019" w:rsidRDefault="00AF2486" w:rsidP="002303EF">
      <w:pPr>
        <w:tabs>
          <w:tab w:val="left" w:leader="underscore" w:pos="6480"/>
          <w:tab w:val="left" w:leader="underscore" w:pos="9360"/>
        </w:tabs>
        <w:rPr>
          <w:i/>
        </w:rPr>
      </w:pPr>
    </w:p>
    <w:p w14:paraId="4904398A" w14:textId="2E0EC7B5" w:rsidR="00B13B73" w:rsidRPr="00F14019" w:rsidRDefault="00891FA8" w:rsidP="00DA4734">
      <w:pPr>
        <w:spacing w:after="0" w:line="240" w:lineRule="auto"/>
        <w:rPr>
          <w:b/>
          <w:i/>
        </w:rPr>
      </w:pPr>
      <w:r w:rsidRPr="00F14019">
        <w:rPr>
          <w:b/>
          <w:i/>
        </w:rPr>
        <w:t>Please provide comments</w:t>
      </w:r>
      <w:r w:rsidR="00562121" w:rsidRPr="00F14019">
        <w:rPr>
          <w:b/>
          <w:i/>
        </w:rPr>
        <w:t xml:space="preserve"> below:</w:t>
      </w:r>
      <w:r w:rsidR="00DA4734" w:rsidRPr="00F14019">
        <w:rPr>
          <w:b/>
          <w:i/>
        </w:rPr>
        <w:t xml:space="preserve"> </w:t>
      </w:r>
      <w:r w:rsidR="00DA4734" w:rsidRPr="00F14019">
        <w:rPr>
          <w:i/>
        </w:rPr>
        <w:t>(If you need more space, please use the backside)</w:t>
      </w:r>
      <w:r w:rsidR="00A531BE" w:rsidRPr="00F14019">
        <w:rPr>
          <w:b/>
          <w:i/>
        </w:rPr>
        <w:t>:</w:t>
      </w:r>
    </w:p>
    <w:tbl>
      <w:tblPr>
        <w:tblStyle w:val="TableGrid"/>
        <w:tblW w:w="15025" w:type="dxa"/>
        <w:tblLook w:val="04A0" w:firstRow="1" w:lastRow="0" w:firstColumn="1" w:lastColumn="0" w:noHBand="0" w:noVBand="1"/>
      </w:tblPr>
      <w:tblGrid>
        <w:gridCol w:w="15025"/>
      </w:tblGrid>
      <w:tr w:rsidR="00251E08" w:rsidRPr="00F14019" w14:paraId="3DFB3112" w14:textId="77777777" w:rsidTr="009E2D96">
        <w:trPr>
          <w:trHeight w:val="4733"/>
        </w:trPr>
        <w:tc>
          <w:tcPr>
            <w:tcW w:w="15025" w:type="dxa"/>
          </w:tcPr>
          <w:p w14:paraId="42204D02" w14:textId="1AEB2471" w:rsidR="00251E08" w:rsidRPr="006725E2" w:rsidRDefault="00891FA8" w:rsidP="00AF2486">
            <w:pPr>
              <w:rPr>
                <w:b/>
                <w:bCs/>
                <w:iCs/>
              </w:rPr>
            </w:pPr>
            <w:r w:rsidRPr="006725E2">
              <w:rPr>
                <w:b/>
                <w:bCs/>
                <w:iCs/>
              </w:rPr>
              <w:lastRenderedPageBreak/>
              <w:t>What aspects of the project were impressive?</w:t>
            </w:r>
            <w:r w:rsidR="00DD599E" w:rsidRPr="006725E2">
              <w:rPr>
                <w:b/>
                <w:bCs/>
                <w:iCs/>
              </w:rPr>
              <w:t xml:space="preserve"> (Required)</w:t>
            </w:r>
          </w:p>
          <w:p w14:paraId="6C371273" w14:textId="77777777" w:rsidR="00251E08" w:rsidRPr="00F42F17" w:rsidRDefault="00251E08" w:rsidP="00AF2486"/>
          <w:p w14:paraId="3B614ADE" w14:textId="77777777" w:rsidR="00FE5E3C" w:rsidRPr="00F42F17" w:rsidRDefault="00FE5E3C" w:rsidP="00AF2486"/>
          <w:p w14:paraId="392E3D87" w14:textId="06ED50BC" w:rsidR="00FE5E3C" w:rsidRPr="00F42F17" w:rsidRDefault="00FE5E3C" w:rsidP="00AF2486"/>
        </w:tc>
      </w:tr>
      <w:tr w:rsidR="00251E08" w:rsidRPr="00F14019" w14:paraId="0EEE26BC" w14:textId="77777777" w:rsidTr="009A2B4C">
        <w:trPr>
          <w:trHeight w:val="4391"/>
        </w:trPr>
        <w:tc>
          <w:tcPr>
            <w:tcW w:w="15025" w:type="dxa"/>
          </w:tcPr>
          <w:p w14:paraId="68964EE3" w14:textId="42EC06FD" w:rsidR="00251E08" w:rsidRPr="006725E2" w:rsidRDefault="00891FA8" w:rsidP="00AF2486">
            <w:pPr>
              <w:rPr>
                <w:b/>
                <w:bCs/>
                <w:iCs/>
              </w:rPr>
            </w:pPr>
            <w:r w:rsidRPr="006725E2">
              <w:rPr>
                <w:b/>
                <w:bCs/>
                <w:iCs/>
              </w:rPr>
              <w:t>What were possible o</w:t>
            </w:r>
            <w:r w:rsidR="00F86260" w:rsidRPr="006725E2">
              <w:rPr>
                <w:b/>
                <w:bCs/>
                <w:iCs/>
              </w:rPr>
              <w:t xml:space="preserve">pportunities for </w:t>
            </w:r>
            <w:r w:rsidRPr="006725E2">
              <w:rPr>
                <w:b/>
                <w:bCs/>
                <w:iCs/>
              </w:rPr>
              <w:t>improvement?</w:t>
            </w:r>
            <w:r w:rsidR="00DD599E" w:rsidRPr="006725E2">
              <w:rPr>
                <w:b/>
                <w:bCs/>
                <w:iCs/>
              </w:rPr>
              <w:t>(Required)</w:t>
            </w:r>
          </w:p>
          <w:p w14:paraId="4027E61C" w14:textId="77777777" w:rsidR="003B537C" w:rsidRPr="00F42F17" w:rsidRDefault="003B537C" w:rsidP="00AF2486"/>
          <w:p w14:paraId="51720C7A" w14:textId="38BC3600" w:rsidR="009A2B4C" w:rsidRPr="00F42F17" w:rsidRDefault="009A2B4C" w:rsidP="00AF2486"/>
          <w:p w14:paraId="27706509" w14:textId="77777777" w:rsidR="00D80647" w:rsidRPr="00F42F17" w:rsidRDefault="00D80647" w:rsidP="00AF2486"/>
          <w:p w14:paraId="56F6CA6A" w14:textId="753DF9B9" w:rsidR="009A2B4C" w:rsidRPr="00F42F17" w:rsidRDefault="009A2B4C" w:rsidP="00AF2486"/>
          <w:p w14:paraId="2CF358C6" w14:textId="77777777" w:rsidR="00FE5E3C" w:rsidRPr="00F42F17" w:rsidRDefault="00FE5E3C" w:rsidP="00AF2486"/>
          <w:p w14:paraId="0EA163FF" w14:textId="77777777" w:rsidR="00FE5E3C" w:rsidRPr="00F42F17" w:rsidRDefault="00FE5E3C" w:rsidP="00AF2486"/>
          <w:p w14:paraId="6BED95AD" w14:textId="77777777" w:rsidR="00FE5E3C" w:rsidRPr="00F42F17" w:rsidRDefault="00FE5E3C" w:rsidP="00AF2486"/>
          <w:p w14:paraId="57000E20" w14:textId="77777777" w:rsidR="00D80647" w:rsidRPr="00F42F17" w:rsidRDefault="00D80647" w:rsidP="00AF2486"/>
          <w:p w14:paraId="4892CB28" w14:textId="77777777" w:rsidR="00D80647" w:rsidRPr="00F42F17" w:rsidRDefault="00D80647" w:rsidP="00AF2486"/>
          <w:p w14:paraId="3EC0C01B" w14:textId="77777777" w:rsidR="00D80647" w:rsidRPr="00F42F17" w:rsidRDefault="00D80647" w:rsidP="00AF2486"/>
          <w:p w14:paraId="7FA471F1" w14:textId="77777777" w:rsidR="00D80647" w:rsidRPr="00F42F17" w:rsidRDefault="00D80647" w:rsidP="00AF2486"/>
          <w:p w14:paraId="6C1A67A9" w14:textId="77777777" w:rsidR="00D80647" w:rsidRPr="00F42F17" w:rsidRDefault="00D80647" w:rsidP="00AF2486"/>
          <w:p w14:paraId="135DD697" w14:textId="77777777" w:rsidR="00D80647" w:rsidRPr="00F42F17" w:rsidRDefault="00D80647" w:rsidP="00AF2486"/>
          <w:p w14:paraId="3A1AD250" w14:textId="77777777" w:rsidR="00D80647" w:rsidRPr="00F42F17" w:rsidRDefault="00D80647" w:rsidP="00AF2486"/>
          <w:p w14:paraId="549F24DE" w14:textId="77777777" w:rsidR="00D80647" w:rsidRPr="00F42F17" w:rsidRDefault="00D80647" w:rsidP="00AF2486"/>
          <w:p w14:paraId="6223F4FC" w14:textId="77777777" w:rsidR="00D80647" w:rsidRPr="00F42F17" w:rsidRDefault="00D80647" w:rsidP="00AF2486"/>
          <w:p w14:paraId="00C7E022" w14:textId="480E2811" w:rsidR="00D80647" w:rsidRPr="00F42F17" w:rsidRDefault="00D80647" w:rsidP="00AF2486"/>
        </w:tc>
      </w:tr>
    </w:tbl>
    <w:p w14:paraId="391E7B16" w14:textId="5B773F2C" w:rsidR="009E2D96" w:rsidRPr="00F14019" w:rsidRDefault="00251E08">
      <w:pPr>
        <w:rPr>
          <w:b/>
          <w:i/>
        </w:rPr>
      </w:pPr>
      <w:r w:rsidRPr="00F14019">
        <w:rPr>
          <w:b/>
          <w:i/>
        </w:rPr>
        <w:t xml:space="preserve">Thank you very much for providing your feedback.  </w:t>
      </w:r>
      <w:r w:rsidR="00CA53EE" w:rsidRPr="00F14019">
        <w:rPr>
          <w:b/>
          <w:i/>
        </w:rPr>
        <w:t>Please email the completed form to mastev@rpi.edu.</w:t>
      </w:r>
      <w:r w:rsidR="00DA4734" w:rsidRPr="00F14019">
        <w:rPr>
          <w:b/>
          <w:i/>
        </w:rPr>
        <w:tab/>
      </w:r>
    </w:p>
    <w:sectPr w:rsidR="009E2D96" w:rsidRPr="00F14019" w:rsidSect="00F35882">
      <w:headerReference w:type="default" r:id="rId7"/>
      <w:footerReference w:type="default" r:id="rId8"/>
      <w:pgSz w:w="15840" w:h="12240" w:orient="landscape" w:code="1"/>
      <w:pgMar w:top="720" w:right="720" w:bottom="173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AFCF2" w14:textId="77777777" w:rsidR="001B3FDB" w:rsidRDefault="001B3FDB" w:rsidP="00182FD8">
      <w:pPr>
        <w:spacing w:after="0" w:line="240" w:lineRule="auto"/>
      </w:pPr>
      <w:r>
        <w:separator/>
      </w:r>
    </w:p>
  </w:endnote>
  <w:endnote w:type="continuationSeparator" w:id="0">
    <w:p w14:paraId="6DB0D64C" w14:textId="77777777" w:rsidR="001B3FDB" w:rsidRDefault="001B3FDB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9D7CF44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F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25360" w14:textId="77777777" w:rsidR="001B3FDB" w:rsidRDefault="001B3FDB" w:rsidP="00182FD8">
      <w:pPr>
        <w:spacing w:after="0" w:line="240" w:lineRule="auto"/>
      </w:pPr>
      <w:r>
        <w:separator/>
      </w:r>
    </w:p>
  </w:footnote>
  <w:footnote w:type="continuationSeparator" w:id="0">
    <w:p w14:paraId="386D5885" w14:textId="77777777" w:rsidR="001B3FDB" w:rsidRDefault="001B3FDB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0902D" w14:textId="7DF97369" w:rsidR="00182FD8" w:rsidRDefault="00182FD8" w:rsidP="00182FD8">
    <w:pPr>
      <w:jc w:val="center"/>
    </w:pPr>
    <w:r w:rsidRPr="00AF2486">
      <w:rPr>
        <w:sz w:val="28"/>
      </w:rPr>
      <w:t xml:space="preserve">Final Design Review </w:t>
    </w:r>
    <w:r w:rsidR="001C3687">
      <w:rPr>
        <w:sz w:val="28"/>
      </w:rPr>
      <w:t>Rubric</w:t>
    </w:r>
    <w:r w:rsidRPr="00AF2486">
      <w:rPr>
        <w:sz w:val="28"/>
      </w:rPr>
      <w:t xml:space="preserve"> </w:t>
    </w:r>
    <w:r w:rsidR="00B04A8B">
      <w:br/>
      <w:t xml:space="preserve">(Rev. </w:t>
    </w:r>
    <w:r w:rsidR="00E27F9C">
      <w:t>20</w:t>
    </w:r>
    <w:r w:rsidR="00043B87">
      <w:t>2</w:t>
    </w:r>
    <w:r w:rsidR="00385A55">
      <w:t>3-0</w:t>
    </w:r>
    <w:r w:rsidR="00DD599E">
      <w:t>8</w:t>
    </w:r>
    <w:r w:rsidR="00385A55">
      <w:t>-</w:t>
    </w:r>
    <w:r w:rsidR="00DD599E">
      <w:t>27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803129">
    <w:abstractNumId w:val="1"/>
  </w:num>
  <w:num w:numId="2" w16cid:durableId="1153764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I0MLA1MzUwNDIyUdpeDU4uLM/DyQArNaACkEsmgsAAAA"/>
  </w:docVars>
  <w:rsids>
    <w:rsidRoot w:val="00FB2741"/>
    <w:rsid w:val="00002B94"/>
    <w:rsid w:val="0001045A"/>
    <w:rsid w:val="0001347C"/>
    <w:rsid w:val="0001535C"/>
    <w:rsid w:val="00035607"/>
    <w:rsid w:val="00043B87"/>
    <w:rsid w:val="00043BCB"/>
    <w:rsid w:val="0005239B"/>
    <w:rsid w:val="00053DBA"/>
    <w:rsid w:val="00061626"/>
    <w:rsid w:val="00071FFC"/>
    <w:rsid w:val="00075E18"/>
    <w:rsid w:val="000D7D4B"/>
    <w:rsid w:val="0010588E"/>
    <w:rsid w:val="00107C19"/>
    <w:rsid w:val="001106EA"/>
    <w:rsid w:val="00182FD8"/>
    <w:rsid w:val="001A349E"/>
    <w:rsid w:val="001B3FDB"/>
    <w:rsid w:val="001C0F9B"/>
    <w:rsid w:val="001C3687"/>
    <w:rsid w:val="001C6437"/>
    <w:rsid w:val="001D0DFB"/>
    <w:rsid w:val="001D536A"/>
    <w:rsid w:val="001E328D"/>
    <w:rsid w:val="002078FF"/>
    <w:rsid w:val="0021090E"/>
    <w:rsid w:val="00225B5A"/>
    <w:rsid w:val="002303EF"/>
    <w:rsid w:val="00251E08"/>
    <w:rsid w:val="00252359"/>
    <w:rsid w:val="00286C32"/>
    <w:rsid w:val="002908F8"/>
    <w:rsid w:val="002B3CC5"/>
    <w:rsid w:val="002E24FA"/>
    <w:rsid w:val="002F6024"/>
    <w:rsid w:val="003116D3"/>
    <w:rsid w:val="00321D93"/>
    <w:rsid w:val="00324E9B"/>
    <w:rsid w:val="003475B3"/>
    <w:rsid w:val="00385A55"/>
    <w:rsid w:val="00387FEA"/>
    <w:rsid w:val="003908C4"/>
    <w:rsid w:val="003954DF"/>
    <w:rsid w:val="003B537C"/>
    <w:rsid w:val="003C7C26"/>
    <w:rsid w:val="003D2759"/>
    <w:rsid w:val="003E6D6A"/>
    <w:rsid w:val="003F353F"/>
    <w:rsid w:val="0040180C"/>
    <w:rsid w:val="0041438C"/>
    <w:rsid w:val="00421575"/>
    <w:rsid w:val="00423F01"/>
    <w:rsid w:val="00444406"/>
    <w:rsid w:val="00451A2A"/>
    <w:rsid w:val="0046067F"/>
    <w:rsid w:val="00487958"/>
    <w:rsid w:val="004A19DE"/>
    <w:rsid w:val="004A4DD9"/>
    <w:rsid w:val="004A55A7"/>
    <w:rsid w:val="004B00DC"/>
    <w:rsid w:val="004B77A3"/>
    <w:rsid w:val="004C0119"/>
    <w:rsid w:val="004C5887"/>
    <w:rsid w:val="004D382D"/>
    <w:rsid w:val="004F60C1"/>
    <w:rsid w:val="00562121"/>
    <w:rsid w:val="005844EF"/>
    <w:rsid w:val="005A0144"/>
    <w:rsid w:val="005C1C0C"/>
    <w:rsid w:val="005C3DE6"/>
    <w:rsid w:val="005D0D00"/>
    <w:rsid w:val="005E1A96"/>
    <w:rsid w:val="005F62F1"/>
    <w:rsid w:val="0060601C"/>
    <w:rsid w:val="00640D94"/>
    <w:rsid w:val="00641EBE"/>
    <w:rsid w:val="00662109"/>
    <w:rsid w:val="00662896"/>
    <w:rsid w:val="006725E2"/>
    <w:rsid w:val="00694F5F"/>
    <w:rsid w:val="00696D76"/>
    <w:rsid w:val="006974EA"/>
    <w:rsid w:val="006A406B"/>
    <w:rsid w:val="006C4931"/>
    <w:rsid w:val="006E3C65"/>
    <w:rsid w:val="00705012"/>
    <w:rsid w:val="007079F1"/>
    <w:rsid w:val="007124A1"/>
    <w:rsid w:val="0073573C"/>
    <w:rsid w:val="00765E44"/>
    <w:rsid w:val="00777B4B"/>
    <w:rsid w:val="007B0BDA"/>
    <w:rsid w:val="007B0DEE"/>
    <w:rsid w:val="007D0D86"/>
    <w:rsid w:val="007D39BA"/>
    <w:rsid w:val="007E03CC"/>
    <w:rsid w:val="00807C96"/>
    <w:rsid w:val="008141C0"/>
    <w:rsid w:val="00816C94"/>
    <w:rsid w:val="00835D77"/>
    <w:rsid w:val="008402D5"/>
    <w:rsid w:val="00841B56"/>
    <w:rsid w:val="008532DB"/>
    <w:rsid w:val="00891FA8"/>
    <w:rsid w:val="008A5986"/>
    <w:rsid w:val="008A6C96"/>
    <w:rsid w:val="008C2443"/>
    <w:rsid w:val="008E6FA6"/>
    <w:rsid w:val="009036F6"/>
    <w:rsid w:val="00906D60"/>
    <w:rsid w:val="0091091D"/>
    <w:rsid w:val="00923548"/>
    <w:rsid w:val="00923DE0"/>
    <w:rsid w:val="00962C61"/>
    <w:rsid w:val="009851C3"/>
    <w:rsid w:val="00991FEE"/>
    <w:rsid w:val="009920B5"/>
    <w:rsid w:val="00992231"/>
    <w:rsid w:val="009A2B4C"/>
    <w:rsid w:val="009C58DC"/>
    <w:rsid w:val="009E2D96"/>
    <w:rsid w:val="009F0085"/>
    <w:rsid w:val="009F1081"/>
    <w:rsid w:val="009F63A9"/>
    <w:rsid w:val="00A01F29"/>
    <w:rsid w:val="00A238CA"/>
    <w:rsid w:val="00A34FB3"/>
    <w:rsid w:val="00A35483"/>
    <w:rsid w:val="00A43F8E"/>
    <w:rsid w:val="00A50786"/>
    <w:rsid w:val="00A510DD"/>
    <w:rsid w:val="00A531BE"/>
    <w:rsid w:val="00A602D9"/>
    <w:rsid w:val="00A82D45"/>
    <w:rsid w:val="00AB5DC6"/>
    <w:rsid w:val="00AE1A19"/>
    <w:rsid w:val="00AF2486"/>
    <w:rsid w:val="00B04A8B"/>
    <w:rsid w:val="00B07755"/>
    <w:rsid w:val="00B13B73"/>
    <w:rsid w:val="00B43024"/>
    <w:rsid w:val="00B5264F"/>
    <w:rsid w:val="00B560C8"/>
    <w:rsid w:val="00B977E3"/>
    <w:rsid w:val="00BA262A"/>
    <w:rsid w:val="00BB1B1A"/>
    <w:rsid w:val="00BC76B1"/>
    <w:rsid w:val="00BE71CB"/>
    <w:rsid w:val="00C33972"/>
    <w:rsid w:val="00C43764"/>
    <w:rsid w:val="00C445E2"/>
    <w:rsid w:val="00C52FD0"/>
    <w:rsid w:val="00C81FD2"/>
    <w:rsid w:val="00CA53EE"/>
    <w:rsid w:val="00CB3872"/>
    <w:rsid w:val="00CC08CF"/>
    <w:rsid w:val="00CD0B76"/>
    <w:rsid w:val="00D3474A"/>
    <w:rsid w:val="00D47547"/>
    <w:rsid w:val="00D63E94"/>
    <w:rsid w:val="00D80647"/>
    <w:rsid w:val="00D94031"/>
    <w:rsid w:val="00DA4734"/>
    <w:rsid w:val="00DC2FCF"/>
    <w:rsid w:val="00DC7699"/>
    <w:rsid w:val="00DD599E"/>
    <w:rsid w:val="00DF2540"/>
    <w:rsid w:val="00DF2F31"/>
    <w:rsid w:val="00DF5EA0"/>
    <w:rsid w:val="00E27F9C"/>
    <w:rsid w:val="00E33D06"/>
    <w:rsid w:val="00E50097"/>
    <w:rsid w:val="00E97E36"/>
    <w:rsid w:val="00EA7A6D"/>
    <w:rsid w:val="00EC04FC"/>
    <w:rsid w:val="00ED5E4F"/>
    <w:rsid w:val="00ED6286"/>
    <w:rsid w:val="00F00987"/>
    <w:rsid w:val="00F05562"/>
    <w:rsid w:val="00F14019"/>
    <w:rsid w:val="00F20359"/>
    <w:rsid w:val="00F35882"/>
    <w:rsid w:val="00F42582"/>
    <w:rsid w:val="00F42F17"/>
    <w:rsid w:val="00F57736"/>
    <w:rsid w:val="00F6083F"/>
    <w:rsid w:val="00F8014C"/>
    <w:rsid w:val="00F86260"/>
    <w:rsid w:val="00FB1F44"/>
    <w:rsid w:val="00FB2741"/>
    <w:rsid w:val="00FB4F5D"/>
    <w:rsid w:val="00FB6EB1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paragraph" w:styleId="BalloonText">
    <w:name w:val="Balloon Text"/>
    <w:basedOn w:val="Normal"/>
    <w:link w:val="BalloonTextChar"/>
    <w:uiPriority w:val="99"/>
    <w:semiHidden/>
    <w:unhideWhenUsed/>
    <w:rsid w:val="00835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D7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E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E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E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5E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5</Words>
  <Characters>3198</Characters>
  <Application>Microsoft Office Word</Application>
  <DocSecurity>0</DocSecurity>
  <Lines>24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28T06:56:00Z</dcterms:created>
  <dcterms:modified xsi:type="dcterms:W3CDTF">2026-01-12T20:22:00Z</dcterms:modified>
</cp:coreProperties>
</file>